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42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248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247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46" w:name="vários-gráficos-em-uma-janela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Vários gráficos em uma janela</w:t>
      </w:r>
    </w:p>
    <w:p>
      <w:r>
        <w:br w:type="page"/>
      </w:r>
    </w:p>
    <w:bookmarkEnd w:id="246"/>
    <w:bookmarkEnd w:id="247"/>
    <w:bookmarkEnd w:id="248"/>
    <w:bookmarkStart w:id="249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49"/>
    <w:bookmarkStart w:id="253" w:name="referências"/>
    <w:p>
      <w:pPr>
        <w:pStyle w:val="Heading1"/>
      </w:pPr>
      <w:r>
        <w:t xml:space="preserve">REFERÊNCIAS</w:t>
      </w:r>
    </w:p>
    <w:bookmarkStart w:id="252" w:name="refs"/>
    <w:bookmarkStart w:id="25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5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51"/>
    <w:bookmarkEnd w:id="252"/>
    <w:bookmarkEnd w:id="2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42" Target="media/rId242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5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5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6-27T05:05:17Z</dcterms:created>
  <dcterms:modified xsi:type="dcterms:W3CDTF">2023-06-27T05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7 jun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